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7235" w:rsidRPr="009A7235" w:rsidRDefault="009A7235" w:rsidP="009A7235">
      <w:pPr>
        <w:pStyle w:val="FirstParagraph"/>
        <w:jc w:val="center"/>
        <w:rPr>
          <w:rFonts w:asciiTheme="minorEastAsia" w:eastAsiaTheme="minorEastAsia" w:hAnsiTheme="minorEastAsia" w:hint="eastAsia"/>
        </w:rPr>
      </w:pPr>
      <w:r>
        <w:rPr>
          <w:rFonts w:ascii="宋体" w:eastAsia="宋体" w:hAnsi="宋体" w:cs="宋体" w:hint="eastAsia"/>
        </w:rPr>
        <w:t>作文</w:t>
      </w:r>
      <w:bookmarkStart w:id="0" w:name="_GoBack"/>
      <w:bookmarkEnd w:id="0"/>
      <w:r>
        <w:rPr>
          <w:rFonts w:ascii="宋体" w:eastAsia="宋体" w:hAnsi="宋体" w:cs="宋体" w:hint="eastAsia"/>
        </w:rPr>
        <w:t>万能</w:t>
      </w:r>
      <w:r>
        <w:rPr>
          <w:rFonts w:asciiTheme="minorEastAsia" w:eastAsiaTheme="minorEastAsia" w:hAnsiTheme="minorEastAsia" w:hint="eastAsia"/>
        </w:rPr>
        <w:t>句</w:t>
      </w:r>
    </w:p>
    <w:p w:rsidR="00BD0BF1" w:rsidRDefault="00C061D0">
      <w:pPr>
        <w:pStyle w:val="a5"/>
      </w:pPr>
      <w:r>
        <w:rPr>
          <w:rFonts w:ascii="宋体" w:eastAsia="宋体" w:hAnsi="宋体" w:cs="宋体" w:hint="eastAsia"/>
        </w:rPr>
        <w:t>一</w:t>
      </w:r>
      <w:r>
        <w:t>、常见开头</w:t>
      </w:r>
    </w:p>
    <w:p w:rsidR="00BD0BF1" w:rsidRDefault="00C061D0">
      <w:pPr>
        <w:pStyle w:val="a5"/>
      </w:pPr>
      <w:r>
        <w:t xml:space="preserve">1 ： It is well-known to us that…… （我们都知道 …… ） ==As far as my knowledge is </w:t>
      </w:r>
      <w:proofErr w:type="gramStart"/>
      <w:r>
        <w:t>concerned, …</w:t>
      </w:r>
      <w:proofErr w:type="gramEnd"/>
      <w:r>
        <w:t xml:space="preserve"> （   就我所知 … ）</w:t>
      </w:r>
    </w:p>
    <w:p w:rsidR="00BD0BF1" w:rsidRDefault="00C061D0">
      <w:pPr>
        <w:pStyle w:val="a5"/>
      </w:pPr>
      <w:r>
        <w:t>2 ： Recently the problem of…… has been brought into focus. ==</w:t>
      </w:r>
      <w:proofErr w:type="gramStart"/>
      <w:r>
        <w:t>Nowadays</w:t>
      </w:r>
      <w:proofErr w:type="gramEnd"/>
      <w:r>
        <w:t xml:space="preserve"> there is a growing concern over …… （最近 …… 问题引起了关注）</w:t>
      </w:r>
    </w:p>
    <w:p w:rsidR="00BD0BF1" w:rsidRDefault="00C061D0">
      <w:pPr>
        <w:pStyle w:val="a5"/>
      </w:pPr>
      <w:r>
        <w:t>3 ： Nowadays （ overpopulation ） has become a problem we have to face. （现今，人口过剩已成为我们不得不面对的问题）</w:t>
      </w:r>
    </w:p>
    <w:p w:rsidR="00BD0BF1" w:rsidRDefault="00C061D0">
      <w:pPr>
        <w:pStyle w:val="a5"/>
      </w:pPr>
      <w:r>
        <w:t>4 ： Internet has been playing an increasingly important role in our day-to-day life. It has brought a lot of benefits but has created some serious problems as well. （互联网已在我们的生活扮演着越来越重要的角色，它给我们带来了许多好处但也产生了一些严重的问题）</w:t>
      </w:r>
    </w:p>
    <w:p w:rsidR="00BD0BF1" w:rsidRDefault="00C061D0">
      <w:pPr>
        <w:pStyle w:val="a5"/>
      </w:pPr>
      <w:r>
        <w:t>5 ： With the rapid development of science and technology ， more and more people believe that…… （随着科技的迅速发展，越来越多的人认为 …… ）</w:t>
      </w:r>
    </w:p>
    <w:p w:rsidR="00BD0BF1" w:rsidRDefault="00C061D0">
      <w:pPr>
        <w:pStyle w:val="a5"/>
      </w:pPr>
      <w:r>
        <w:t>6 ： It is a common belief that……==It is commonly believed that…… （人们一般认为 …… ）</w:t>
      </w:r>
    </w:p>
    <w:p w:rsidR="00BD0BF1" w:rsidRDefault="00C061D0">
      <w:pPr>
        <w:pStyle w:val="a5"/>
      </w:pPr>
      <w:r>
        <w:t>二、阐述观点</w:t>
      </w:r>
    </w:p>
    <w:p w:rsidR="00BD0BF1" w:rsidRDefault="00C061D0">
      <w:pPr>
        <w:pStyle w:val="a5"/>
      </w:pPr>
      <w:r>
        <w:t>1 ： People's views on……vary from person to person. Some hold that……However, others believe that…… （人们对 …… 的观点因人而异，有些人认为 …… 然而其他人却认为 …… ）</w:t>
      </w:r>
    </w:p>
    <w:p w:rsidR="00BD0BF1" w:rsidRDefault="00C061D0">
      <w:pPr>
        <w:pStyle w:val="a5"/>
      </w:pPr>
      <w:r>
        <w:t>2 ： People may have different opinions on…… （人们对 …… 可能会持有不同见解）</w:t>
      </w:r>
    </w:p>
    <w:p w:rsidR="00BD0BF1" w:rsidRDefault="00C061D0">
      <w:pPr>
        <w:pStyle w:val="a5"/>
      </w:pPr>
      <w:r>
        <w:t>3 ： Attitudes towards  （ drugs ） vary from person to person.==Different people hold different attitudes towards （ failure ）（人们对待吸毒的态度因人而异）</w:t>
      </w:r>
    </w:p>
    <w:p w:rsidR="00BD0BF1" w:rsidRDefault="00C061D0">
      <w:pPr>
        <w:pStyle w:val="a5"/>
      </w:pPr>
      <w:r>
        <w:t>4</w:t>
      </w:r>
      <w:proofErr w:type="gramStart"/>
      <w:r>
        <w:t>:There</w:t>
      </w:r>
      <w:proofErr w:type="gramEnd"/>
      <w:r>
        <w:t xml:space="preserve"> are different opinions among people as to…… （对于 …… 人们的观点大不相同）</w:t>
      </w:r>
    </w:p>
    <w:p w:rsidR="00BD0BF1" w:rsidRDefault="00C061D0">
      <w:pPr>
        <w:pStyle w:val="a5"/>
      </w:pPr>
      <w:r>
        <w:t>三、结束语</w:t>
      </w:r>
    </w:p>
    <w:p w:rsidR="00BD0BF1" w:rsidRDefault="00C061D0">
      <w:pPr>
        <w:pStyle w:val="a5"/>
      </w:pPr>
      <w:r>
        <w:t>1 ： In short, it can be said that…… （总之，他的意思是 …… ）</w:t>
      </w:r>
    </w:p>
    <w:p w:rsidR="00BD0BF1" w:rsidRDefault="00C061D0">
      <w:pPr>
        <w:pStyle w:val="a5"/>
      </w:pPr>
      <w:r>
        <w:t>2 ： From what has been mentioned above, we can come to the conclusion that…… （从上面提到的，我们可以得出结论 …… ）</w:t>
      </w:r>
    </w:p>
    <w:p w:rsidR="00BD0BF1" w:rsidRDefault="00C061D0">
      <w:pPr>
        <w:pStyle w:val="a5"/>
      </w:pPr>
      <w:r>
        <w:lastRenderedPageBreak/>
        <w:t>3 ： Taking all these factors into consideration, we naturally/reasonably come to the conclusion that…… （把所有的这些因素加以考虑，我们自然可以得出结论 …… ）</w:t>
      </w:r>
    </w:p>
    <w:p w:rsidR="00BD0BF1" w:rsidRDefault="00C061D0">
      <w:pPr>
        <w:pStyle w:val="a5"/>
      </w:pPr>
      <w:r>
        <w:t>4 ： Hence/Therefore, we'd better come to the conclusion that…… （因此，我们最好的出这样的结论 …… ）</w:t>
      </w:r>
    </w:p>
    <w:p w:rsidR="00BD0BF1" w:rsidRDefault="00C061D0">
      <w:pPr>
        <w:pStyle w:val="a5"/>
      </w:pPr>
      <w:r>
        <w:t>5</w:t>
      </w:r>
      <w:proofErr w:type="gramStart"/>
      <w:r>
        <w:t>:There</w:t>
      </w:r>
      <w:proofErr w:type="gramEnd"/>
      <w:r>
        <w:t xml:space="preserve"> is no doubt that (job-hopping)has its drawbacks as well as merits. （毫无疑问，跳槽有优点也有缺点）</w:t>
      </w:r>
    </w:p>
    <w:p w:rsidR="00BD0BF1" w:rsidRDefault="00C061D0">
      <w:pPr>
        <w:pStyle w:val="a5"/>
      </w:pPr>
      <w:r>
        <w:t>6 ： All in all, we cannot live without……</w:t>
      </w:r>
      <w:proofErr w:type="gramStart"/>
      <w:r>
        <w:t>,but</w:t>
      </w:r>
      <w:proofErr w:type="gramEnd"/>
      <w:r>
        <w:t xml:space="preserve"> at the same time we must try to find out new ways to cope with the problems that would arise. （总之，我们没有 …… 无法生活，但同时我们必须寻求新的解决办法来面对可能出现的新问题）</w:t>
      </w:r>
    </w:p>
    <w:p w:rsidR="00BD0BF1" w:rsidRDefault="00C061D0">
      <w:pPr>
        <w:pStyle w:val="a5"/>
      </w:pPr>
      <w:r>
        <w:t>四、提出建议</w:t>
      </w:r>
    </w:p>
    <w:p w:rsidR="00BD0BF1" w:rsidRDefault="00C061D0">
      <w:pPr>
        <w:pStyle w:val="a5"/>
      </w:pPr>
      <w:r>
        <w:t>1 ： It is high time that we put an end to the (trend). （该是我们停止这一趋势的时候了）</w:t>
      </w:r>
    </w:p>
    <w:p w:rsidR="00BD0BF1" w:rsidRDefault="00C061D0">
      <w:pPr>
        <w:pStyle w:val="a5"/>
      </w:pPr>
      <w:r>
        <w:t>2 ： There is no doubt that enough concern must be paid to the problem of…… （毫无疑问，对 …… 问题应予以足够重视）</w:t>
      </w:r>
    </w:p>
    <w:p w:rsidR="00BD0BF1" w:rsidRDefault="00C061D0">
      <w:pPr>
        <w:pStyle w:val="a5"/>
      </w:pPr>
      <w:r>
        <w:t xml:space="preserve">3 ： </w:t>
      </w:r>
      <w:proofErr w:type="gramStart"/>
      <w:r>
        <w:t>Obviously ,if</w:t>
      </w:r>
      <w:proofErr w:type="gramEnd"/>
      <w:r>
        <w:t xml:space="preserve"> we want to do something … it is essential that…… （显然，如果我们 想要做么事，很重要的是 …… ）</w:t>
      </w:r>
    </w:p>
    <w:p w:rsidR="00BD0BF1" w:rsidRDefault="00C061D0">
      <w:pPr>
        <w:pStyle w:val="a5"/>
      </w:pPr>
      <w:r>
        <w:t>4 ： Only in this way can we …… （只有这样，我们才能 …… ）</w:t>
      </w:r>
    </w:p>
    <w:p w:rsidR="00BD0BF1" w:rsidRDefault="00C061D0">
      <w:pPr>
        <w:pStyle w:val="a5"/>
      </w:pPr>
      <w:r>
        <w:t>5 ： Spare no effort to + V  （不遗余力的）</w:t>
      </w:r>
    </w:p>
    <w:p w:rsidR="00BD0BF1" w:rsidRDefault="00C061D0">
      <w:pPr>
        <w:pStyle w:val="a5"/>
      </w:pPr>
      <w:r>
        <w:t>五、推测后果</w:t>
      </w:r>
    </w:p>
    <w:p w:rsidR="00BD0BF1" w:rsidRDefault="00C061D0">
      <w:pPr>
        <w:pStyle w:val="a5"/>
      </w:pPr>
      <w:r>
        <w:t>1 ： Obviously ， if we don't control the problem, the chances are that……will lead us in danger. （很明显，如果我们不能控制这一问题，很有可能我们会陷入危险）</w:t>
      </w:r>
    </w:p>
    <w:p w:rsidR="00BD0BF1" w:rsidRDefault="00C061D0">
      <w:pPr>
        <w:pStyle w:val="a5"/>
      </w:pPr>
      <w:r>
        <w:t>2 ： No doubt, unless we take effective measures, it is very likely that …… （毫无疑问，除非我们采取有效措施，否则我们很可能会 …… ）</w:t>
      </w:r>
    </w:p>
    <w:p w:rsidR="00BD0BF1" w:rsidRDefault="00C061D0">
      <w:pPr>
        <w:pStyle w:val="a5"/>
      </w:pPr>
      <w:r>
        <w:t>3 ： It is urgent that immediate measures should be taken to stop the situation （很紧迫的是应立即采取措施阻止这一事态的发展）</w:t>
      </w:r>
    </w:p>
    <w:p w:rsidR="00BD0BF1" w:rsidRDefault="00C061D0">
      <w:pPr>
        <w:pStyle w:val="a5"/>
      </w:pPr>
      <w:r>
        <w:t>六、表示论证</w:t>
      </w:r>
    </w:p>
    <w:p w:rsidR="00BD0BF1" w:rsidRDefault="00C061D0">
      <w:pPr>
        <w:pStyle w:val="a5"/>
      </w:pPr>
      <w:r>
        <w:t>1 ： From my point of view, it is more reasonable to support the first opinion rather than the second</w:t>
      </w:r>
      <w:proofErr w:type="gramStart"/>
      <w:r>
        <w:t>.(</w:t>
      </w:r>
      <w:proofErr w:type="gramEnd"/>
      <w:r>
        <w:t xml:space="preserve"> 在我看来，支持第一种观点比第二种更有道理 )</w:t>
      </w:r>
    </w:p>
    <w:p w:rsidR="00BD0BF1" w:rsidRDefault="00C061D0">
      <w:pPr>
        <w:pStyle w:val="a5"/>
      </w:pPr>
      <w:r>
        <w:lastRenderedPageBreak/>
        <w:t>2 ： I cannot entirely agree with the idea that…… （我无法完全同意这一观点）</w:t>
      </w:r>
    </w:p>
    <w:p w:rsidR="00BD0BF1" w:rsidRDefault="00C061D0">
      <w:pPr>
        <w:pStyle w:val="a5"/>
      </w:pPr>
      <w:r>
        <w:t xml:space="preserve">3 ： As far as I am concerned/In my </w:t>
      </w:r>
      <w:proofErr w:type="gramStart"/>
      <w:r>
        <w:t>opinion,……</w:t>
      </w:r>
      <w:proofErr w:type="gramEnd"/>
      <w:r>
        <w:t xml:space="preserve"> （就我来说 …… ）</w:t>
      </w:r>
    </w:p>
    <w:p w:rsidR="00BD0BF1" w:rsidRDefault="00C061D0">
      <w:pPr>
        <w:pStyle w:val="a5"/>
      </w:pPr>
      <w:r>
        <w:t xml:space="preserve">4 ： I sincerely believe that……==I am greatly convinced (that) </w:t>
      </w:r>
      <w:proofErr w:type="gramStart"/>
      <w:r>
        <w:t>子句 .</w:t>
      </w:r>
      <w:proofErr w:type="gramEnd"/>
      <w:r>
        <w:t xml:space="preserve"> （我真诚地相信 …… ）</w:t>
      </w:r>
    </w:p>
    <w:p w:rsidR="00BD0BF1" w:rsidRDefault="00C061D0">
      <w:pPr>
        <w:pStyle w:val="a5"/>
      </w:pPr>
      <w:r>
        <w:t>5 ： Finally, to speak frankly, there is also a more practical reason why …… （最后，坦率地说，还有另外一个实际的原因 …… ）</w:t>
      </w:r>
    </w:p>
    <w:p w:rsidR="00BD0BF1" w:rsidRDefault="00C061D0">
      <w:pPr>
        <w:pStyle w:val="a5"/>
      </w:pPr>
      <w:r>
        <w:t>七、给出原因</w:t>
      </w:r>
    </w:p>
    <w:p w:rsidR="00BD0BF1" w:rsidRDefault="00C061D0">
      <w:pPr>
        <w:pStyle w:val="a5"/>
      </w:pPr>
      <w:r>
        <w:t xml:space="preserve">1 ： The reason why +  句子  ~~~ is that +  句子   （ ... 的原因是 ... ）  </w:t>
      </w:r>
    </w:p>
    <w:p w:rsidR="00BD0BF1" w:rsidRDefault="00C061D0">
      <w:pPr>
        <w:pStyle w:val="a5"/>
      </w:pPr>
      <w:r>
        <w:t>2</w:t>
      </w:r>
      <w:proofErr w:type="gramStart"/>
      <w:r>
        <w:t>:This</w:t>
      </w:r>
      <w:proofErr w:type="gramEnd"/>
      <w:r>
        <w:t xml:space="preserve"> phenomenon exists for a number of reasons .First,…….Second,…….Third ， …… 。这一现象存在有很多原因的，第一 …… 第二 …… 第三 ……</w:t>
      </w:r>
    </w:p>
    <w:p w:rsidR="00BD0BF1" w:rsidRDefault="00C061D0">
      <w:pPr>
        <w:pStyle w:val="a5"/>
      </w:pPr>
      <w:r>
        <w:t xml:space="preserve">3 ： For one </w:t>
      </w:r>
      <w:proofErr w:type="gramStart"/>
      <w:r>
        <w:t>thing,……</w:t>
      </w:r>
      <w:proofErr w:type="gramEnd"/>
      <w:r>
        <w:t xml:space="preserve"> For another thing ， …… ==On the one hand,……On the other hand…… 一方面 …… 另一方面 ……</w:t>
      </w:r>
    </w:p>
    <w:p w:rsidR="00BD0BF1" w:rsidRDefault="00C061D0">
      <w:pPr>
        <w:pStyle w:val="a5"/>
      </w:pPr>
      <w:r>
        <w:t>4 ： I quite agree with the statement that……The reasons are chiefly as follows. 我十分赞同这一论述，即 …… 。其主要原因如下。</w:t>
      </w:r>
    </w:p>
    <w:p w:rsidR="00BD0BF1" w:rsidRDefault="00C061D0">
      <w:pPr>
        <w:pStyle w:val="a5"/>
      </w:pPr>
      <w:r>
        <w:t>八、列出解决办法和批判错误观点做法</w:t>
      </w:r>
    </w:p>
    <w:p w:rsidR="00BD0BF1" w:rsidRDefault="00C061D0">
      <w:pPr>
        <w:pStyle w:val="a5"/>
      </w:pPr>
      <w:r>
        <w:t>1 ： The best way to solve the troubles is…… 解决这些麻烦的最好办法是 ……</w:t>
      </w:r>
    </w:p>
    <w:p w:rsidR="00BD0BF1" w:rsidRDefault="00C061D0">
      <w:pPr>
        <w:pStyle w:val="a5"/>
      </w:pPr>
      <w:r>
        <w:t xml:space="preserve">2 ： As far as something is </w:t>
      </w:r>
      <w:proofErr w:type="gramStart"/>
      <w:r>
        <w:t>concerned,……</w:t>
      </w:r>
      <w:proofErr w:type="gramEnd"/>
      <w:r>
        <w:t xml:space="preserve"> 就某事而言， ……</w:t>
      </w:r>
    </w:p>
    <w:p w:rsidR="00BD0BF1" w:rsidRDefault="00C061D0">
      <w:pPr>
        <w:pStyle w:val="a5"/>
      </w:pPr>
      <w:r>
        <w:t>3</w:t>
      </w:r>
      <w:proofErr w:type="gramStart"/>
      <w:r>
        <w:t>;It</w:t>
      </w:r>
      <w:proofErr w:type="gramEnd"/>
      <w:r>
        <w:t xml:space="preserve"> is obvious that…… 很显然 ……</w:t>
      </w:r>
    </w:p>
    <w:p w:rsidR="00BD0BF1" w:rsidRDefault="00C061D0">
      <w:pPr>
        <w:pStyle w:val="a5"/>
      </w:pPr>
      <w:r>
        <w:t>4 ： It may be true that……but it doesn't mean that…… 可能 …… 是对的，但这并不意味着 ……</w:t>
      </w:r>
    </w:p>
    <w:p w:rsidR="00BD0BF1" w:rsidRDefault="00C061D0">
      <w:pPr>
        <w:pStyle w:val="a5"/>
      </w:pPr>
      <w:r>
        <w:t>5</w:t>
      </w:r>
      <w:proofErr w:type="gramStart"/>
      <w:r>
        <w:t>;It</w:t>
      </w:r>
      <w:proofErr w:type="gramEnd"/>
      <w:r>
        <w:t xml:space="preserve"> is natural to believe that……but we shouldn't ignore that…… 认为 …… 是自然的，但我们不应忽视 ……</w:t>
      </w:r>
    </w:p>
    <w:p w:rsidR="00BD0BF1" w:rsidRDefault="00C061D0">
      <w:pPr>
        <w:pStyle w:val="a5"/>
      </w:pPr>
      <w:r>
        <w:t>6 ： There is no evidence to suggest that…… 没有证据表明 ……</w:t>
      </w:r>
    </w:p>
    <w:p w:rsidR="00BD0BF1" w:rsidRDefault="00C061D0">
      <w:pPr>
        <w:pStyle w:val="a5"/>
      </w:pPr>
      <w:r>
        <w:t>九、表示好处和坏处</w:t>
      </w:r>
    </w:p>
    <w:p w:rsidR="00BD0BF1" w:rsidRDefault="00C061D0">
      <w:pPr>
        <w:pStyle w:val="a5"/>
      </w:pPr>
      <w:r>
        <w:t>1 ： It has the following advantages. 它有如下优势</w:t>
      </w:r>
    </w:p>
    <w:p w:rsidR="00BD0BF1" w:rsidRDefault="00C061D0">
      <w:pPr>
        <w:pStyle w:val="a5"/>
      </w:pPr>
      <w:r>
        <w:t>2 ： It is beneficial/harmful to us</w:t>
      </w:r>
      <w:proofErr w:type="gramStart"/>
      <w:r>
        <w:t>.=</w:t>
      </w:r>
      <w:proofErr w:type="gramEnd"/>
      <w:r>
        <w:t>=It is of great benefit/harm to us. 它对我们有益处</w:t>
      </w:r>
    </w:p>
    <w:p w:rsidR="00BD0BF1" w:rsidRDefault="00C061D0">
      <w:pPr>
        <w:pStyle w:val="a5"/>
      </w:pPr>
      <w:r>
        <w:lastRenderedPageBreak/>
        <w:t>3</w:t>
      </w:r>
      <w:proofErr w:type="gramStart"/>
      <w:r>
        <w:t>:It</w:t>
      </w:r>
      <w:proofErr w:type="gramEnd"/>
      <w:r>
        <w:t xml:space="preserve"> has more disadvantages than advantage. 他有很多不足之处</w:t>
      </w:r>
    </w:p>
    <w:p w:rsidR="00BD0BF1" w:rsidRDefault="00C061D0">
      <w:pPr>
        <w:pStyle w:val="a5"/>
      </w:pPr>
      <w:r>
        <w:t>十、表示重要、方便、可能</w:t>
      </w:r>
    </w:p>
    <w:p w:rsidR="00BD0BF1" w:rsidRDefault="00C061D0">
      <w:pPr>
        <w:pStyle w:val="a5"/>
      </w:pPr>
      <w:r>
        <w:t xml:space="preserve">1 ： It is </w:t>
      </w:r>
      <w:proofErr w:type="gramStart"/>
      <w:r>
        <w:t>important(</w:t>
      </w:r>
      <w:proofErr w:type="gramEnd"/>
      <w:r>
        <w:t xml:space="preserve">necessary/difficult/convenient/possible)for </w:t>
      </w:r>
      <w:proofErr w:type="spellStart"/>
      <w:r>
        <w:t>sb</w:t>
      </w:r>
      <w:proofErr w:type="spellEnd"/>
      <w:r>
        <w:t xml:space="preserve"> to do </w:t>
      </w:r>
      <w:proofErr w:type="spellStart"/>
      <w:r>
        <w:t>sth</w:t>
      </w:r>
      <w:proofErr w:type="spellEnd"/>
      <w:r>
        <w:t>. 对于某人做 …… 是 ……</w:t>
      </w:r>
    </w:p>
    <w:p w:rsidR="00BD0BF1" w:rsidRDefault="00C061D0">
      <w:pPr>
        <w:pStyle w:val="a5"/>
      </w:pPr>
      <w:r>
        <w:t>2 ： It plays an important role in our life.</w:t>
      </w:r>
    </w:p>
    <w:p w:rsidR="00BD0BF1" w:rsidRDefault="00C061D0">
      <w:pPr>
        <w:pStyle w:val="a5"/>
      </w:pPr>
      <w:r>
        <w:t>十一、采取措施</w:t>
      </w:r>
    </w:p>
    <w:p w:rsidR="00BD0BF1" w:rsidRDefault="00C061D0">
      <w:pPr>
        <w:pStyle w:val="a5"/>
      </w:pPr>
      <w:r>
        <w:t>1 ： We should take some effective measures. 我们应该采取有效措施</w:t>
      </w:r>
    </w:p>
    <w:p w:rsidR="00BD0BF1" w:rsidRDefault="00C061D0">
      <w:pPr>
        <w:pStyle w:val="a5"/>
      </w:pPr>
      <w:r>
        <w:t>2 ： We should try our best to overcome/conquer the difficulties. 我们应该尽最大努力去克服困难</w:t>
      </w:r>
    </w:p>
    <w:p w:rsidR="00BD0BF1" w:rsidRDefault="00C061D0">
      <w:pPr>
        <w:pStyle w:val="a5"/>
      </w:pPr>
      <w:r>
        <w:t xml:space="preserve">3 ： We should do our utmost in doing </w:t>
      </w:r>
      <w:proofErr w:type="spellStart"/>
      <w:r>
        <w:t>sth</w:t>
      </w:r>
      <w:proofErr w:type="spellEnd"/>
      <w:r>
        <w:t>. 我们应该尽力去做 ……</w:t>
      </w:r>
    </w:p>
    <w:p w:rsidR="00BD0BF1" w:rsidRDefault="00C061D0">
      <w:pPr>
        <w:pStyle w:val="a5"/>
      </w:pPr>
      <w:r>
        <w:t>4 ： We should solve the problems that we are confronted/faced with. 我们应该解决我们面临的困难</w:t>
      </w:r>
    </w:p>
    <w:p w:rsidR="00BD0BF1" w:rsidRDefault="00C061D0">
      <w:pPr>
        <w:pStyle w:val="a5"/>
      </w:pPr>
      <w:r>
        <w:t>十二、显示变化</w:t>
      </w:r>
    </w:p>
    <w:p w:rsidR="00BD0BF1" w:rsidRDefault="00C061D0">
      <w:pPr>
        <w:pStyle w:val="a5"/>
      </w:pPr>
      <w:r>
        <w:t>1 ： Some changes have taken place in the past five years. 过去五年发生了很多变化</w:t>
      </w:r>
    </w:p>
    <w:p w:rsidR="00BD0BF1" w:rsidRDefault="00C061D0">
      <w:pPr>
        <w:pStyle w:val="a5"/>
      </w:pPr>
      <w:r>
        <w:t>2 ： Great changes will certainly be produced in the international communications. 在国际交流中理所当然会发生很多大的变化</w:t>
      </w:r>
    </w:p>
    <w:p w:rsidR="00BD0BF1" w:rsidRDefault="00C061D0">
      <w:pPr>
        <w:pStyle w:val="a5"/>
      </w:pPr>
      <w:r>
        <w:t>3 ： It has increased/decreased from…to… 他已经从 … 增加 / 减少到 …</w:t>
      </w:r>
    </w:p>
    <w:p w:rsidR="00BD0BF1" w:rsidRDefault="00C061D0">
      <w:pPr>
        <w:pStyle w:val="a5"/>
      </w:pPr>
      <w:r>
        <w:t>4 ： The output of July in this factory increased by 15%. 这个工厂 7 月份产量以增加了 15%</w:t>
      </w:r>
    </w:p>
    <w:p w:rsidR="00BD0BF1" w:rsidRDefault="00C061D0">
      <w:pPr>
        <w:pStyle w:val="a5"/>
      </w:pPr>
      <w:r>
        <w:t>十三、表明事实现状</w:t>
      </w:r>
    </w:p>
    <w:p w:rsidR="00BD0BF1" w:rsidRDefault="00C061D0">
      <w:pPr>
        <w:pStyle w:val="a5"/>
      </w:pPr>
      <w:r>
        <w:t>1</w:t>
      </w:r>
      <w:proofErr w:type="gramStart"/>
      <w:r>
        <w:t>;We</w:t>
      </w:r>
      <w:proofErr w:type="gramEnd"/>
      <w:r>
        <w:t xml:space="preserve"> cannot ignore the fact that…… 我们不能忽略这个事实 ……</w:t>
      </w:r>
    </w:p>
    <w:p w:rsidR="00BD0BF1" w:rsidRDefault="00C061D0">
      <w:pPr>
        <w:pStyle w:val="a5"/>
      </w:pPr>
      <w:r>
        <w:t>2 ： No one can deny the fact that…… 没人能否认这个事实 ……</w:t>
      </w:r>
    </w:p>
    <w:p w:rsidR="00BD0BF1" w:rsidRDefault="00C061D0">
      <w:pPr>
        <w:pStyle w:val="a5"/>
      </w:pPr>
      <w:r>
        <w:t>3 ： This is a phenomenon that many people are interested in.</w:t>
      </w:r>
    </w:p>
    <w:p w:rsidR="00BD0BF1" w:rsidRDefault="00C061D0">
      <w:pPr>
        <w:pStyle w:val="a5"/>
      </w:pPr>
      <w:r>
        <w:t xml:space="preserve">4:be closely related to ~~  （与 ... 息息相关）  </w:t>
      </w:r>
    </w:p>
    <w:p w:rsidR="00BD0BF1" w:rsidRDefault="00C061D0">
      <w:pPr>
        <w:pStyle w:val="a5"/>
      </w:pPr>
      <w:r>
        <w:t>十四、进行比较</w:t>
      </w:r>
    </w:p>
    <w:p w:rsidR="00BD0BF1" w:rsidRDefault="00C061D0">
      <w:pPr>
        <w:pStyle w:val="a5"/>
      </w:pPr>
      <w:r>
        <w:lastRenderedPageBreak/>
        <w:t>1 ： Compared with A</w:t>
      </w:r>
      <w:proofErr w:type="gramStart"/>
      <w:r>
        <w:t>,B</w:t>
      </w:r>
      <w:proofErr w:type="gramEnd"/>
      <w:r>
        <w:t>…… 与 A 比较， B……</w:t>
      </w:r>
    </w:p>
    <w:p w:rsidR="00BD0BF1" w:rsidRDefault="00C061D0">
      <w:pPr>
        <w:pStyle w:val="a5"/>
      </w:pPr>
      <w:r>
        <w:t>2</w:t>
      </w:r>
      <w:proofErr w:type="gramStart"/>
      <w:r>
        <w:t>;I</w:t>
      </w:r>
      <w:proofErr w:type="gramEnd"/>
      <w:r>
        <w:t xml:space="preserve"> prefer to read rather than watch TV.</w:t>
      </w:r>
    </w:p>
    <w:p w:rsidR="00BD0BF1" w:rsidRDefault="00C061D0">
      <w:pPr>
        <w:pStyle w:val="a5"/>
      </w:pPr>
      <w:r>
        <w:t>十五、常用英语谚语</w:t>
      </w:r>
    </w:p>
    <w:p w:rsidR="00BD0BF1" w:rsidRDefault="00C061D0">
      <w:pPr>
        <w:pStyle w:val="a5"/>
      </w:pPr>
      <w:r>
        <w:t>1 ： Actions speak louder than words. 事实胜于雄辩</w:t>
      </w:r>
    </w:p>
    <w:p w:rsidR="00BD0BF1" w:rsidRDefault="00C061D0">
      <w:pPr>
        <w:pStyle w:val="a5"/>
      </w:pPr>
      <w:r>
        <w:t>2 ： All is not gold that glitters. 发光的未必都是金子</w:t>
      </w:r>
    </w:p>
    <w:p w:rsidR="00BD0BF1" w:rsidRDefault="00C061D0">
      <w:pPr>
        <w:pStyle w:val="a5"/>
      </w:pPr>
      <w:r>
        <w:t>3 ： All roads lead to Rome. 条条大路通罗马</w:t>
      </w:r>
    </w:p>
    <w:p w:rsidR="00BD0BF1" w:rsidRDefault="00C061D0">
      <w:pPr>
        <w:pStyle w:val="a5"/>
      </w:pPr>
      <w:r>
        <w:t>4 ： A good beginning is half done. 良好的开端是成功的一半</w:t>
      </w:r>
    </w:p>
    <w:p w:rsidR="00BD0BF1" w:rsidRDefault="00C061D0">
      <w:pPr>
        <w:pStyle w:val="a5"/>
      </w:pPr>
      <w:r>
        <w:t>5 ： Every advantage has its disadvantage 有利必有弊</w:t>
      </w:r>
    </w:p>
    <w:p w:rsidR="00BD0BF1" w:rsidRDefault="00C061D0">
      <w:pPr>
        <w:pStyle w:val="a5"/>
      </w:pPr>
      <w:r>
        <w:t>6 ： A miss is as good as a mile. 失之毫厘，差之千里</w:t>
      </w:r>
    </w:p>
    <w:p w:rsidR="00BD0BF1" w:rsidRDefault="00C061D0">
      <w:pPr>
        <w:pStyle w:val="a5"/>
      </w:pPr>
      <w:r>
        <w:t>7 ： Failure is the mother of success. 失败是成功之母</w:t>
      </w:r>
    </w:p>
    <w:p w:rsidR="00BD0BF1" w:rsidRDefault="00C061D0">
      <w:pPr>
        <w:pStyle w:val="a5"/>
      </w:pPr>
      <w:r>
        <w:t>8</w:t>
      </w:r>
      <w:proofErr w:type="gramStart"/>
      <w:r>
        <w:t>:Industry</w:t>
      </w:r>
      <w:proofErr w:type="gramEnd"/>
      <w:r>
        <w:t xml:space="preserve"> is the parent of success. 勤奋是成功之母</w:t>
      </w:r>
    </w:p>
    <w:p w:rsidR="00BD0BF1" w:rsidRDefault="00C061D0">
      <w:pPr>
        <w:pStyle w:val="a5"/>
      </w:pPr>
      <w:r>
        <w:t>9</w:t>
      </w:r>
      <w:proofErr w:type="gramStart"/>
      <w:r>
        <w:t>:It</w:t>
      </w:r>
      <w:proofErr w:type="gramEnd"/>
      <w:r>
        <w:t xml:space="preserve"> is never too old to learn. 活到老，学到老</w:t>
      </w:r>
    </w:p>
    <w:p w:rsidR="00BD0BF1" w:rsidRDefault="00C061D0">
      <w:pPr>
        <w:pStyle w:val="a5"/>
      </w:pPr>
      <w:r>
        <w:t>10</w:t>
      </w:r>
      <w:proofErr w:type="gramStart"/>
      <w:r>
        <w:t>:Knowledge</w:t>
      </w:r>
      <w:proofErr w:type="gramEnd"/>
      <w:r>
        <w:t xml:space="preserve"> is power. 知识就是力量</w:t>
      </w:r>
    </w:p>
    <w:p w:rsidR="00BD0BF1" w:rsidRDefault="00C061D0">
      <w:pPr>
        <w:pStyle w:val="a5"/>
      </w:pPr>
      <w:r>
        <w:t>11</w:t>
      </w:r>
      <w:proofErr w:type="gramStart"/>
      <w:r>
        <w:t>:Nothing</w:t>
      </w:r>
      <w:proofErr w:type="gramEnd"/>
      <w:r>
        <w:t xml:space="preserve"> in the world is difficult for one who sets his mind to it. 世上无难事，只怕有心人</w:t>
      </w:r>
    </w:p>
    <w:p w:rsidR="00BD0BF1" w:rsidRDefault="00BD0BF1">
      <w:pPr>
        <w:pStyle w:val="a5"/>
      </w:pPr>
    </w:p>
    <w:p w:rsidR="00BD0BF1" w:rsidRDefault="00BD0BF1">
      <w:pPr>
        <w:pStyle w:val="a5"/>
      </w:pPr>
    </w:p>
    <w:p w:rsidR="00BD0BF1" w:rsidRDefault="00C061D0">
      <w:pPr>
        <w:pStyle w:val="a5"/>
      </w:pPr>
      <w:r>
        <w:t xml:space="preserve"> </w:t>
      </w:r>
    </w:p>
    <w:sectPr w:rsidR="00BD0BF1">
      <w:headerReference w:type="default" r:id="rId6"/>
      <w:footerReference w:type="default" r:id="rId7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1E73" w:rsidRDefault="00281E73">
      <w:r>
        <w:separator/>
      </w:r>
    </w:p>
  </w:endnote>
  <w:endnote w:type="continuationSeparator" w:id="0">
    <w:p w:rsidR="00281E73" w:rsidRDefault="00281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BF1" w:rsidRDefault="00BD0BF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1E73" w:rsidRDefault="00281E73">
      <w:r>
        <w:separator/>
      </w:r>
    </w:p>
  </w:footnote>
  <w:footnote w:type="continuationSeparator" w:id="0">
    <w:p w:rsidR="00281E73" w:rsidRDefault="00281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BF1" w:rsidRDefault="00BD0BF1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isplayBackgroundShap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0BF1"/>
    <w:rsid w:val="00281E73"/>
    <w:rsid w:val="00381B23"/>
    <w:rsid w:val="009A7235"/>
    <w:rsid w:val="00BD0BF1"/>
    <w:rsid w:val="00C0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22094"/>
  <w15:docId w15:val="{45CABB32-9468-44EC-84B8-CAC12E3D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页眉与页脚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5"/>
    <w:pPr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a5">
    <w:name w:val="Body Text"/>
    <w:pPr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11</Words>
  <Characters>4624</Characters>
  <Application>Microsoft Office Word</Application>
  <DocSecurity>0</DocSecurity>
  <Lines>38</Lines>
  <Paragraphs>10</Paragraphs>
  <ScaleCrop>false</ScaleCrop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张 雪阳</cp:lastModifiedBy>
  <cp:revision>4</cp:revision>
  <dcterms:created xsi:type="dcterms:W3CDTF">2019-11-30T12:04:00Z</dcterms:created>
  <dcterms:modified xsi:type="dcterms:W3CDTF">2019-11-30T12:06:00Z</dcterms:modified>
</cp:coreProperties>
</file>